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130E2F" w:rsidRDefault="00642AA9" w:rsidP="00642AA9">
      <w:pPr>
        <w:spacing w:after="0"/>
        <w:jc w:val="center"/>
        <w:rPr>
          <w:rFonts w:ascii="Times New Roman" w:hAnsi="Times New Roman" w:cs="Times New Roman"/>
          <w:b/>
          <w:sz w:val="36"/>
        </w:rPr>
      </w:pPr>
      <w:r w:rsidRPr="00130E2F">
        <w:rPr>
          <w:rFonts w:ascii="Times New Roman" w:hAnsi="Times New Roman" w:cs="Times New Roman"/>
          <w:b/>
          <w:sz w:val="36"/>
        </w:rPr>
        <w:t>Justin J.C. Covington</w:t>
      </w:r>
    </w:p>
    <w:p w:rsidR="00642AA9" w:rsidRPr="00130E2F" w:rsidRDefault="00642AA9" w:rsidP="00642AA9">
      <w:pPr>
        <w:spacing w:after="0"/>
        <w:jc w:val="center"/>
        <w:rPr>
          <w:rFonts w:ascii="Times New Roman" w:hAnsi="Times New Roman" w:cs="Times New Roman"/>
          <w:i/>
          <w:sz w:val="28"/>
        </w:rPr>
      </w:pPr>
      <w:r w:rsidRPr="00130E2F">
        <w:rPr>
          <w:rFonts w:ascii="Times New Roman" w:hAnsi="Times New Roman" w:cs="Times New Roman"/>
          <w:i/>
          <w:sz w:val="28"/>
        </w:rPr>
        <w:t>Grain Elevator Operator &amp; Factory Worker</w:t>
      </w:r>
    </w:p>
    <w:p w:rsidR="00642AA9" w:rsidRPr="00130E2F" w:rsidRDefault="00642AA9" w:rsidP="00642AA9">
      <w:pPr>
        <w:spacing w:after="0"/>
        <w:jc w:val="center"/>
        <w:rPr>
          <w:rFonts w:ascii="Times New Roman" w:hAnsi="Times New Roman" w:cs="Times New Roman"/>
          <w:i/>
          <w:sz w:val="24"/>
        </w:rPr>
      </w:pPr>
      <w:r w:rsidRPr="00130E2F">
        <w:rPr>
          <w:rFonts w:ascii="Times New Roman" w:hAnsi="Times New Roman" w:cs="Times New Roman"/>
          <w:sz w:val="24"/>
        </w:rPr>
        <w:t>jcovington@wwrfresource.com</w:t>
      </w:r>
    </w:p>
    <w:p w:rsidR="00642AA9" w:rsidRPr="00130E2F" w:rsidRDefault="004F5530" w:rsidP="00642AA9">
      <w:pPr>
        <w:spacing w:after="0"/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i/>
          <w:sz w:val="24"/>
        </w:rPr>
        <w:t>Mobile</w:t>
      </w:r>
      <w:r w:rsidR="00642AA9" w:rsidRPr="00130E2F">
        <w:rPr>
          <w:rFonts w:ascii="Times New Roman" w:hAnsi="Times New Roman" w:cs="Times New Roman"/>
          <w:i/>
          <w:sz w:val="24"/>
        </w:rPr>
        <w:t>:</w:t>
      </w:r>
      <w:r w:rsidR="00642AA9" w:rsidRPr="00130E2F">
        <w:rPr>
          <w:rFonts w:ascii="Times New Roman" w:hAnsi="Times New Roman" w:cs="Times New Roman"/>
          <w:sz w:val="24"/>
        </w:rPr>
        <w:t xml:space="preserve"> 316-</w:t>
      </w:r>
      <w:r>
        <w:rPr>
          <w:rFonts w:ascii="Times New Roman" w:hAnsi="Times New Roman" w:cs="Times New Roman"/>
          <w:sz w:val="24"/>
        </w:rPr>
        <w:t>765-5089</w:t>
      </w:r>
    </w:p>
    <w:p w:rsidR="00642AA9" w:rsidRPr="00130E2F" w:rsidRDefault="00642AA9" w:rsidP="00642AA9">
      <w:pPr>
        <w:jc w:val="center"/>
        <w:rPr>
          <w:rFonts w:ascii="Times New Roman" w:hAnsi="Times New Roman" w:cs="Times New Roman"/>
          <w:sz w:val="24"/>
        </w:rPr>
      </w:pPr>
      <w:r w:rsidRPr="00130E2F">
        <w:rPr>
          <w:rFonts w:ascii="Times New Roman" w:hAnsi="Times New Roman" w:cs="Times New Roman"/>
          <w:sz w:val="24"/>
        </w:rPr>
        <w:t>401 S. Emporia, Wichita, KS 67202</w:t>
      </w:r>
    </w:p>
    <w:p w:rsidR="00642AA9" w:rsidRPr="00130E2F" w:rsidRDefault="00642AA9">
      <w:pPr>
        <w:rPr>
          <w:rFonts w:ascii="Times New Roman" w:hAnsi="Times New Roman" w:cs="Times New Roman"/>
          <w:b/>
          <w:smallCaps/>
        </w:rPr>
      </w:pPr>
      <w:r w:rsidRPr="00130E2F">
        <w:rPr>
          <w:rFonts w:ascii="Times New Roman" w:hAnsi="Times New Roman" w:cs="Times New Roman"/>
          <w:b/>
          <w:smallCaps/>
        </w:rPr>
        <w:t>Summary of Qualifications</w:t>
      </w:r>
    </w:p>
    <w:p w:rsidR="00642AA9" w:rsidRPr="00130E2F" w:rsidRDefault="00642AA9" w:rsidP="00642AA9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Experienced at running equipment for g</w:t>
      </w:r>
      <w:bookmarkStart w:id="0" w:name="_GoBack"/>
      <w:bookmarkEnd w:id="0"/>
      <w:r w:rsidRPr="00130E2F">
        <w:rPr>
          <w:rFonts w:ascii="Times New Roman" w:hAnsi="Times New Roman" w:cs="Times New Roman"/>
        </w:rPr>
        <w:t>rain elevator operations, scale floor, trippers, basement belts/lets and pits.</w:t>
      </w:r>
    </w:p>
    <w:p w:rsidR="00642AA9" w:rsidRPr="00130E2F" w:rsidRDefault="00642AA9" w:rsidP="00642AA9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Also an experienced Switchman loading out train cars at elevators.</w:t>
      </w:r>
    </w:p>
    <w:p w:rsidR="00642AA9" w:rsidRPr="00130E2F" w:rsidRDefault="00642AA9" w:rsidP="00642AA9">
      <w:pPr>
        <w:pStyle w:val="ListParagraph"/>
        <w:numPr>
          <w:ilvl w:val="0"/>
          <w:numId w:val="5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Industrious and safety-oriented individual with the desire to learn new skills and work on a successful team.</w:t>
      </w:r>
    </w:p>
    <w:p w:rsidR="00642AA9" w:rsidRPr="00130E2F" w:rsidRDefault="00642AA9">
      <w:pPr>
        <w:rPr>
          <w:rFonts w:ascii="Times New Roman" w:hAnsi="Times New Roman" w:cs="Times New Roman"/>
          <w:b/>
          <w:smallCaps/>
        </w:rPr>
      </w:pPr>
      <w:r w:rsidRPr="00130E2F">
        <w:rPr>
          <w:rFonts w:ascii="Times New Roman" w:hAnsi="Times New Roman" w:cs="Times New Roman"/>
          <w:b/>
          <w:smallCaps/>
        </w:rPr>
        <w:t>Skill Profile</w:t>
      </w:r>
    </w:p>
    <w:p w:rsidR="00130E2F" w:rsidRPr="00130E2F" w:rsidRDefault="00130E2F" w:rsidP="00642A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Scale floor</w:t>
      </w:r>
    </w:p>
    <w:p w:rsidR="00130E2F" w:rsidRPr="00130E2F" w:rsidRDefault="00130E2F" w:rsidP="00642A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Trippers</w:t>
      </w:r>
    </w:p>
    <w:p w:rsidR="00130E2F" w:rsidRPr="00130E2F" w:rsidRDefault="00130E2F" w:rsidP="00642A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Basement belts/legs</w:t>
      </w:r>
    </w:p>
    <w:p w:rsidR="00130E2F" w:rsidRPr="00130E2F" w:rsidRDefault="00130E2F" w:rsidP="00642A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Pits</w:t>
      </w:r>
    </w:p>
    <w:p w:rsidR="00130E2F" w:rsidRPr="00130E2F" w:rsidRDefault="00130E2F" w:rsidP="00642A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Bobcats</w:t>
      </w:r>
    </w:p>
    <w:p w:rsidR="00130E2F" w:rsidRPr="00130E2F" w:rsidRDefault="00130E2F" w:rsidP="00642A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S</w:t>
      </w:r>
      <w:r w:rsidR="00642AA9" w:rsidRPr="00130E2F">
        <w:rPr>
          <w:rFonts w:ascii="Times New Roman" w:hAnsi="Times New Roman" w:cs="Times New Roman"/>
        </w:rPr>
        <w:t>kid</w:t>
      </w:r>
      <w:r w:rsidRPr="00130E2F">
        <w:rPr>
          <w:rFonts w:ascii="Times New Roman" w:hAnsi="Times New Roman" w:cs="Times New Roman"/>
        </w:rPr>
        <w:t xml:space="preserve"> loaders</w:t>
      </w:r>
    </w:p>
    <w:p w:rsidR="00130E2F" w:rsidRPr="00130E2F" w:rsidRDefault="00130E2F" w:rsidP="00642A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Front end loaders</w:t>
      </w:r>
    </w:p>
    <w:p w:rsidR="00642AA9" w:rsidRPr="00130E2F" w:rsidRDefault="00130E2F" w:rsidP="00642A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F</w:t>
      </w:r>
      <w:r w:rsidR="00642AA9" w:rsidRPr="00130E2F">
        <w:rPr>
          <w:rFonts w:ascii="Times New Roman" w:hAnsi="Times New Roman" w:cs="Times New Roman"/>
        </w:rPr>
        <w:t>orkl</w:t>
      </w:r>
      <w:r w:rsidRPr="00130E2F">
        <w:rPr>
          <w:rFonts w:ascii="Times New Roman" w:hAnsi="Times New Roman" w:cs="Times New Roman"/>
        </w:rPr>
        <w:t>ifts</w:t>
      </w:r>
    </w:p>
    <w:p w:rsidR="00130E2F" w:rsidRPr="00130E2F" w:rsidRDefault="00130E2F" w:rsidP="00642A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Grinders</w:t>
      </w:r>
    </w:p>
    <w:p w:rsidR="00130E2F" w:rsidRPr="00130E2F" w:rsidRDefault="00130E2F" w:rsidP="00642A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D</w:t>
      </w:r>
      <w:r w:rsidR="00642AA9" w:rsidRPr="00130E2F">
        <w:rPr>
          <w:rFonts w:ascii="Times New Roman" w:hAnsi="Times New Roman" w:cs="Times New Roman"/>
        </w:rPr>
        <w:t>rills</w:t>
      </w:r>
    </w:p>
    <w:p w:rsidR="00642AA9" w:rsidRPr="00130E2F" w:rsidRDefault="00130E2F" w:rsidP="00642AA9">
      <w:pPr>
        <w:pStyle w:val="ListParagraph"/>
        <w:numPr>
          <w:ilvl w:val="0"/>
          <w:numId w:val="1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C</w:t>
      </w:r>
      <w:r w:rsidR="00642AA9" w:rsidRPr="00130E2F">
        <w:rPr>
          <w:rFonts w:ascii="Times New Roman" w:hAnsi="Times New Roman" w:cs="Times New Roman"/>
        </w:rPr>
        <w:t>hainsaws</w:t>
      </w:r>
    </w:p>
    <w:p w:rsidR="00642AA9" w:rsidRPr="00130E2F" w:rsidRDefault="00642AA9" w:rsidP="00642AA9">
      <w:pPr>
        <w:rPr>
          <w:rFonts w:ascii="Times New Roman" w:hAnsi="Times New Roman" w:cs="Times New Roman"/>
          <w:b/>
          <w:smallCaps/>
        </w:rPr>
      </w:pPr>
      <w:r w:rsidRPr="00130E2F">
        <w:rPr>
          <w:rFonts w:ascii="Times New Roman" w:hAnsi="Times New Roman" w:cs="Times New Roman"/>
          <w:b/>
          <w:smallCaps/>
        </w:rPr>
        <w:t>Professional Experience</w:t>
      </w:r>
    </w:p>
    <w:p w:rsidR="00642AA9" w:rsidRPr="00130E2F" w:rsidRDefault="00642AA9" w:rsidP="00130E2F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  <w:i/>
        </w:rPr>
        <w:t>Laborer</w:t>
      </w:r>
      <w:r w:rsidRPr="00130E2F">
        <w:rPr>
          <w:rFonts w:ascii="Times New Roman" w:hAnsi="Times New Roman" w:cs="Times New Roman"/>
        </w:rPr>
        <w:tab/>
        <w:t>State of Kansas</w:t>
      </w:r>
      <w:r w:rsidRPr="00130E2F">
        <w:rPr>
          <w:rFonts w:ascii="Times New Roman" w:hAnsi="Times New Roman" w:cs="Times New Roman"/>
        </w:rPr>
        <w:tab/>
        <w:t>Stockton, KS</w:t>
      </w:r>
      <w:r w:rsidRPr="00130E2F">
        <w:rPr>
          <w:rFonts w:ascii="Times New Roman" w:hAnsi="Times New Roman" w:cs="Times New Roman"/>
        </w:rPr>
        <w:tab/>
        <w:t>Fall 2017</w:t>
      </w:r>
    </w:p>
    <w:p w:rsidR="00642AA9" w:rsidRPr="00130E2F" w:rsidRDefault="00642AA9" w:rsidP="00642AA9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Mowed, painted, and performed general maintenance and upkeep at Webster Lake.</w:t>
      </w:r>
    </w:p>
    <w:p w:rsidR="00642AA9" w:rsidRPr="00130E2F" w:rsidRDefault="00642AA9" w:rsidP="00130E2F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  <w:i/>
        </w:rPr>
        <w:t>Elevator Operator</w:t>
      </w:r>
      <w:r w:rsidRPr="00130E2F">
        <w:rPr>
          <w:rFonts w:ascii="Times New Roman" w:hAnsi="Times New Roman" w:cs="Times New Roman"/>
        </w:rPr>
        <w:tab/>
        <w:t>Scoular Grain Elevator</w:t>
      </w:r>
      <w:r w:rsidRPr="00130E2F">
        <w:rPr>
          <w:rFonts w:ascii="Times New Roman" w:hAnsi="Times New Roman" w:cs="Times New Roman"/>
        </w:rPr>
        <w:tab/>
        <w:t>Salina, KS</w:t>
      </w:r>
      <w:r w:rsidRPr="00130E2F">
        <w:rPr>
          <w:rFonts w:ascii="Times New Roman" w:hAnsi="Times New Roman" w:cs="Times New Roman"/>
        </w:rPr>
        <w:tab/>
        <w:t>2010-2011</w:t>
      </w:r>
    </w:p>
    <w:p w:rsidR="00642AA9" w:rsidRPr="00130E2F" w:rsidRDefault="00642AA9" w:rsidP="00642AA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Operated all aspects of the grain elevator including basement, put, and tripper floor.</w:t>
      </w:r>
    </w:p>
    <w:p w:rsidR="00642AA9" w:rsidRPr="00130E2F" w:rsidRDefault="00642AA9" w:rsidP="00642AA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Handled some scale floor operations and worked as a Switchman on the train crew.</w:t>
      </w:r>
    </w:p>
    <w:p w:rsidR="00642AA9" w:rsidRPr="00130E2F" w:rsidRDefault="00642AA9" w:rsidP="00642AA9">
      <w:pPr>
        <w:pStyle w:val="ListParagraph"/>
        <w:numPr>
          <w:ilvl w:val="0"/>
          <w:numId w:val="3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Ran dryers and loading equipment as needed.</w:t>
      </w:r>
    </w:p>
    <w:p w:rsidR="00642AA9" w:rsidRPr="00130E2F" w:rsidRDefault="00642AA9" w:rsidP="00130E2F">
      <w:pPr>
        <w:tabs>
          <w:tab w:val="left" w:pos="2880"/>
          <w:tab w:val="left" w:pos="5760"/>
          <w:tab w:val="right" w:pos="9360"/>
        </w:tabs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  <w:i/>
        </w:rPr>
        <w:t>Lawn Crew</w:t>
      </w:r>
      <w:r w:rsidRPr="00130E2F">
        <w:rPr>
          <w:rFonts w:ascii="Times New Roman" w:hAnsi="Times New Roman" w:cs="Times New Roman"/>
        </w:rPr>
        <w:tab/>
      </w:r>
      <w:proofErr w:type="spellStart"/>
      <w:r w:rsidRPr="00130E2F">
        <w:rPr>
          <w:rFonts w:ascii="Times New Roman" w:hAnsi="Times New Roman" w:cs="Times New Roman"/>
        </w:rPr>
        <w:t>Ponton</w:t>
      </w:r>
      <w:proofErr w:type="spellEnd"/>
      <w:r w:rsidRPr="00130E2F">
        <w:rPr>
          <w:rFonts w:ascii="Times New Roman" w:hAnsi="Times New Roman" w:cs="Times New Roman"/>
        </w:rPr>
        <w:t xml:space="preserve"> Construction</w:t>
      </w:r>
      <w:r w:rsidRPr="00130E2F">
        <w:rPr>
          <w:rFonts w:ascii="Times New Roman" w:hAnsi="Times New Roman" w:cs="Times New Roman"/>
        </w:rPr>
        <w:tab/>
        <w:t>Salina, KS</w:t>
      </w:r>
      <w:r w:rsidRPr="00130E2F">
        <w:rPr>
          <w:rFonts w:ascii="Times New Roman" w:hAnsi="Times New Roman" w:cs="Times New Roman"/>
        </w:rPr>
        <w:tab/>
        <w:t>2008-2010</w:t>
      </w:r>
    </w:p>
    <w:p w:rsidR="00130E2F" w:rsidRDefault="00130E2F" w:rsidP="00642A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ed seasonally with local crews as needed.</w:t>
      </w:r>
    </w:p>
    <w:p w:rsidR="00642AA9" w:rsidRPr="00130E2F" w:rsidRDefault="00642AA9" w:rsidP="00642AA9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Maintained all landscaping and lawn care equipment.</w:t>
      </w:r>
    </w:p>
    <w:p w:rsidR="00642AA9" w:rsidRPr="00130E2F" w:rsidRDefault="00642AA9" w:rsidP="00130E2F">
      <w:pPr>
        <w:pStyle w:val="ListParagraph"/>
        <w:numPr>
          <w:ilvl w:val="0"/>
          <w:numId w:val="2"/>
        </w:numPr>
        <w:rPr>
          <w:rFonts w:ascii="Times New Roman" w:hAnsi="Times New Roman" w:cs="Times New Roman"/>
        </w:rPr>
      </w:pPr>
      <w:r w:rsidRPr="00130E2F">
        <w:rPr>
          <w:rFonts w:ascii="Times New Roman" w:hAnsi="Times New Roman" w:cs="Times New Roman"/>
        </w:rPr>
        <w:t>Mowed city ditches as well as commercial business properties.</w:t>
      </w:r>
    </w:p>
    <w:sectPr w:rsidR="00642AA9" w:rsidRPr="00130E2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9A52F7C"/>
    <w:multiLevelType w:val="hybridMultilevel"/>
    <w:tmpl w:val="AA0AD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FB82C46"/>
    <w:multiLevelType w:val="hybridMultilevel"/>
    <w:tmpl w:val="698A3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FAE7BA9"/>
    <w:multiLevelType w:val="hybridMultilevel"/>
    <w:tmpl w:val="923A5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299094B"/>
    <w:multiLevelType w:val="hybridMultilevel"/>
    <w:tmpl w:val="7F94A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7BD0E5C"/>
    <w:multiLevelType w:val="hybridMultilevel"/>
    <w:tmpl w:val="04DA84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3MTI2tDA2sjSxMDZV0lEKTi0uzszPAykwrAUASombNywAAAA="/>
  </w:docVars>
  <w:rsids>
    <w:rsidRoot w:val="00642AA9"/>
    <w:rsid w:val="00130E2F"/>
    <w:rsid w:val="004F5530"/>
    <w:rsid w:val="00522C52"/>
    <w:rsid w:val="00642AA9"/>
    <w:rsid w:val="007E2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2AA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42AA9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2AA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42AA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23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dcterms:created xsi:type="dcterms:W3CDTF">2017-12-26T15:22:00Z</dcterms:created>
  <dcterms:modified xsi:type="dcterms:W3CDTF">2018-05-02T13:46:00Z</dcterms:modified>
</cp:coreProperties>
</file>